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2E14B011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CF50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2B470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7</w:t>
      </w:r>
      <w:r w:rsidR="00E55E0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1F55D0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</w:t>
      </w:r>
      <w:r w:rsidR="00E76AE7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18385F4C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2B470C">
        <w:rPr>
          <w:rFonts w:ascii="Avenir Next" w:hAnsi="Avenir Next" w:cstheme="minorHAnsi"/>
          <w:b/>
          <w:bCs/>
        </w:rPr>
        <w:t xml:space="preserve">3/9/23 </w:t>
      </w:r>
      <w:r w:rsidR="0025244B">
        <w:rPr>
          <w:rFonts w:ascii="Avenir Next" w:hAnsi="Avenir Next" w:cstheme="minorHAnsi"/>
          <w:b/>
          <w:bCs/>
        </w:rPr>
        <w:t xml:space="preserve"> </w:t>
      </w:r>
      <w:r w:rsidR="002B470C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Tope’s </w:t>
      </w:r>
      <w:r w:rsidR="00CF501C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group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357A96B4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1F55D0" w:rsidRPr="00E55E04">
        <w:rPr>
          <w:rFonts w:ascii="Avenir Next" w:hAnsi="Avenir Next" w:cs="Arial"/>
          <w:color w:val="222222"/>
          <w:lang w:bidi="en-GB"/>
        </w:rPr>
        <w:t>Stepping up – every part does its work</w:t>
      </w:r>
    </w:p>
    <w:p w14:paraId="3814989A" w14:textId="0445F139" w:rsidR="005114C2" w:rsidRPr="00E55E04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2B470C">
        <w:rPr>
          <w:rFonts w:ascii="Avenir Next" w:hAnsi="Avenir Next" w:cstheme="minorHAnsi"/>
          <w:color w:val="000000"/>
        </w:rPr>
        <w:t>Ownership and responsibility</w:t>
      </w:r>
    </w:p>
    <w:p w14:paraId="43B4F83B" w14:textId="77777777" w:rsidR="00E55E04" w:rsidRPr="00E55E04" w:rsidRDefault="00E55E04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6ED65B6A" w:rsidR="005114C2" w:rsidRPr="005114C2" w:rsidRDefault="005114C2" w:rsidP="005114C2">
      <w:pPr>
        <w:rPr>
          <w:rFonts w:ascii="Avenir Next Medium" w:hAnsi="Avenir Next Medium"/>
          <w:lang w:bidi="en-GB"/>
        </w:rPr>
      </w:pP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BC35B" w14:textId="77777777" w:rsidR="00DC5DA1" w:rsidRDefault="00DC5DA1" w:rsidP="00CE41A8">
      <w:r>
        <w:separator/>
      </w:r>
    </w:p>
  </w:endnote>
  <w:endnote w:type="continuationSeparator" w:id="0">
    <w:p w14:paraId="6B6ED8F2" w14:textId="77777777" w:rsidR="00DC5DA1" w:rsidRDefault="00DC5DA1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3CC14" w14:textId="77777777" w:rsidR="00DC5DA1" w:rsidRDefault="00DC5DA1" w:rsidP="00CE41A8">
      <w:r>
        <w:separator/>
      </w:r>
    </w:p>
  </w:footnote>
  <w:footnote w:type="continuationSeparator" w:id="0">
    <w:p w14:paraId="1C1641DD" w14:textId="77777777" w:rsidR="00DC5DA1" w:rsidRDefault="00DC5DA1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8-27T18:37:00Z</dcterms:created>
  <dcterms:modified xsi:type="dcterms:W3CDTF">2023-08-27T18:37:00Z</dcterms:modified>
</cp:coreProperties>
</file>